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364DE" w14:textId="091E7341" w:rsidR="00B86CFC" w:rsidRDefault="00BA6C3A" w:rsidP="002B5406">
      <w:pPr>
        <w:pStyle w:val="Title"/>
      </w:pPr>
      <w:r>
        <w:rPr>
          <w:noProof/>
        </w:rPr>
        <w:drawing>
          <wp:anchor distT="0" distB="0" distL="114300" distR="114300" simplePos="0" relativeHeight="251658240" behindDoc="1" locked="0" layoutInCell="1" allowOverlap="1" wp14:anchorId="34E81994" wp14:editId="7FFDAFA0">
            <wp:simplePos x="0" y="0"/>
            <wp:positionH relativeFrom="column">
              <wp:posOffset>0</wp:posOffset>
            </wp:positionH>
            <wp:positionV relativeFrom="paragraph">
              <wp:posOffset>0</wp:posOffset>
            </wp:positionV>
            <wp:extent cx="1087755" cy="1103630"/>
            <wp:effectExtent l="0" t="0" r="0" b="1270"/>
            <wp:wrapTight wrapText="bothSides">
              <wp:wrapPolygon edited="0">
                <wp:start x="0" y="0"/>
                <wp:lineTo x="0" y="21252"/>
                <wp:lineTo x="21184" y="21252"/>
                <wp:lineTo x="21184"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87755" cy="1103630"/>
                    </a:xfrm>
                    <a:prstGeom prst="rect">
                      <a:avLst/>
                    </a:prstGeom>
                    <a:noFill/>
                    <a:ln>
                      <a:noFill/>
                    </a:ln>
                  </pic:spPr>
                </pic:pic>
              </a:graphicData>
            </a:graphic>
          </wp:anchor>
        </w:drawing>
      </w:r>
      <w:r w:rsidR="002B5406">
        <w:t xml:space="preserve">Fire Risk Reduction </w:t>
      </w:r>
      <w:r w:rsidR="00C34E37">
        <w:t>Community</w:t>
      </w:r>
      <w:r w:rsidR="002B5406">
        <w:t xml:space="preserve"> List </w:t>
      </w:r>
      <w:r>
        <w:t>FAQs</w:t>
      </w:r>
    </w:p>
    <w:p w14:paraId="4D36AA93" w14:textId="77777777" w:rsidR="00BA6C3A" w:rsidRPr="00BA6C3A" w:rsidRDefault="00BA6C3A" w:rsidP="00BA6C3A"/>
    <w:p w14:paraId="0E0E452D" w14:textId="7072E20B" w:rsidR="002B5406" w:rsidRDefault="00BA6C3A" w:rsidP="00BA6C3A">
      <w:pPr>
        <w:pStyle w:val="Heading1"/>
      </w:pPr>
      <w:r>
        <w:t>Overview</w:t>
      </w:r>
    </w:p>
    <w:p w14:paraId="60F6CC85" w14:textId="3A2B20BE" w:rsidR="002B5406" w:rsidRPr="00BA6C3A" w:rsidRDefault="002B5406" w:rsidP="00BA6C3A">
      <w:pPr>
        <w:pStyle w:val="Heading2"/>
        <w:numPr>
          <w:ilvl w:val="0"/>
          <w:numId w:val="4"/>
        </w:numPr>
      </w:pPr>
      <w:r w:rsidRPr="00BA6C3A">
        <w:t xml:space="preserve">What is the Fire Risk Reduction </w:t>
      </w:r>
      <w:r w:rsidR="00C34E37">
        <w:t>Community</w:t>
      </w:r>
      <w:r w:rsidRPr="00BA6C3A">
        <w:t xml:space="preserve"> List? </w:t>
      </w:r>
    </w:p>
    <w:p w14:paraId="258C83C5" w14:textId="765D244A" w:rsidR="002B5406" w:rsidRDefault="00C34E37" w:rsidP="002B5406">
      <w:pPr>
        <w:ind w:left="720"/>
        <w:rPr>
          <w:szCs w:val="24"/>
        </w:rPr>
      </w:pPr>
      <w:hyperlink r:id="rId6" w:history="1">
        <w:r w:rsidR="002B5406" w:rsidRPr="002B5406">
          <w:rPr>
            <w:rStyle w:val="Hyperlink"/>
            <w:szCs w:val="24"/>
          </w:rPr>
          <w:t>Public Resources Code 4290.1</w:t>
        </w:r>
      </w:hyperlink>
      <w:r w:rsidR="002B5406">
        <w:rPr>
          <w:szCs w:val="24"/>
        </w:rPr>
        <w:t xml:space="preserve"> requires the Board of Forestry and Fire Protection to develop and maintain “a list of local agencies located in </w:t>
      </w:r>
      <w:r w:rsidR="002B5406" w:rsidRPr="002B5406">
        <w:rPr>
          <w:szCs w:val="24"/>
        </w:rPr>
        <w:t>a</w:t>
      </w:r>
      <w:r w:rsidR="002B5406">
        <w:rPr>
          <w:szCs w:val="24"/>
        </w:rPr>
        <w:t xml:space="preserve"> state responsibility area or</w:t>
      </w:r>
      <w:r w:rsidR="002B5406" w:rsidRPr="002B5406">
        <w:rPr>
          <w:szCs w:val="24"/>
        </w:rPr>
        <w:t xml:space="preserve"> very high fire hazard severity zone...that meet best practices for local fire planning."</w:t>
      </w:r>
      <w:r w:rsidR="002B5406">
        <w:rPr>
          <w:szCs w:val="24"/>
        </w:rPr>
        <w:t xml:space="preserve"> This list will be published on the Board’s website by July 1, 2022</w:t>
      </w:r>
      <w:r w:rsidR="0061706D">
        <w:rPr>
          <w:szCs w:val="24"/>
        </w:rPr>
        <w:t>,</w:t>
      </w:r>
      <w:r w:rsidR="002B5406">
        <w:rPr>
          <w:szCs w:val="24"/>
        </w:rPr>
        <w:t xml:space="preserve"> and updated every two years thereafter. </w:t>
      </w:r>
      <w:r w:rsidR="0024418B">
        <w:rPr>
          <w:szCs w:val="24"/>
        </w:rPr>
        <w:t>The Board’s regulations pertaining to the List can be found in the California Code of Resources, Title 14, Sections 1268.00-1268.04</w:t>
      </w:r>
      <w:r w:rsidR="00AD1A7C">
        <w:rPr>
          <w:szCs w:val="24"/>
        </w:rPr>
        <w:t xml:space="preserve"> </w:t>
      </w:r>
      <w:r w:rsidR="00A60FBA">
        <w:rPr>
          <w:szCs w:val="24"/>
        </w:rPr>
        <w:t>(pending publication).</w:t>
      </w:r>
    </w:p>
    <w:p w14:paraId="7B24B6D2" w14:textId="5B0A1070" w:rsidR="002B5406" w:rsidRPr="00EB6CBB" w:rsidRDefault="0024418B" w:rsidP="00BA6C3A">
      <w:pPr>
        <w:pStyle w:val="Heading2"/>
        <w:numPr>
          <w:ilvl w:val="0"/>
          <w:numId w:val="4"/>
        </w:numPr>
      </w:pPr>
      <w:r>
        <w:t>What is considered a</w:t>
      </w:r>
      <w:r w:rsidR="002B5406" w:rsidRPr="00EB6CBB">
        <w:t xml:space="preserve"> “local agency” for the purposes of this List?</w:t>
      </w:r>
    </w:p>
    <w:p w14:paraId="0A65E0BD" w14:textId="14211F22" w:rsidR="002B5406" w:rsidRDefault="0024418B" w:rsidP="002B5406">
      <w:pPr>
        <w:ind w:left="720"/>
      </w:pPr>
      <w:r>
        <w:t>A</w:t>
      </w:r>
      <w:r w:rsidR="002D1671">
        <w:t xml:space="preserve"> local agency is defined as “</w:t>
      </w:r>
      <w:r w:rsidR="002D1671">
        <w:rPr>
          <w:rFonts w:ascii="Calibri" w:hAnsi="Calibri" w:cs="Calibri"/>
          <w:szCs w:val="24"/>
        </w:rPr>
        <w:t>Any city, city and county, or county; tribal agency; agency, department, district</w:t>
      </w:r>
      <w:r w:rsidR="00BD39DF">
        <w:rPr>
          <w:rFonts w:ascii="Calibri" w:hAnsi="Calibri" w:cs="Calibri"/>
          <w:szCs w:val="24"/>
        </w:rPr>
        <w:t xml:space="preserve"> o</w:t>
      </w:r>
      <w:r w:rsidR="002D1671">
        <w:rPr>
          <w:rFonts w:ascii="Calibri" w:hAnsi="Calibri" w:cs="Calibri"/>
          <w:szCs w:val="24"/>
        </w:rPr>
        <w:t>r other publicly funded entity serving a city or and county.”</w:t>
      </w:r>
      <w:r w:rsidR="002B5406">
        <w:t xml:space="preserve"> </w:t>
      </w:r>
      <w:r w:rsidR="002D1671">
        <w:t xml:space="preserve">Non-profits, homeowner’s associations, Fire Safe Councils, and other non-governmental organizations are </w:t>
      </w:r>
      <w:r w:rsidR="002D1671" w:rsidRPr="002D1671">
        <w:rPr>
          <w:u w:val="single"/>
        </w:rPr>
        <w:t>not</w:t>
      </w:r>
      <w:r w:rsidR="002D1671">
        <w:t xml:space="preserve"> considered local agencies. </w:t>
      </w:r>
    </w:p>
    <w:p w14:paraId="152C69C7" w14:textId="1EAA5551" w:rsidR="00BA6C3A" w:rsidRPr="00BA6C3A" w:rsidRDefault="00BA6C3A" w:rsidP="00BA6C3A">
      <w:pPr>
        <w:pStyle w:val="Heading2"/>
        <w:numPr>
          <w:ilvl w:val="0"/>
          <w:numId w:val="4"/>
        </w:numPr>
      </w:pPr>
      <w:r w:rsidRPr="00BA6C3A">
        <w:t xml:space="preserve">Does a local agency </w:t>
      </w:r>
      <w:r>
        <w:t xml:space="preserve">need </w:t>
      </w:r>
      <w:r w:rsidRPr="00BA6C3A">
        <w:t xml:space="preserve">to reapply when the </w:t>
      </w:r>
      <w:r>
        <w:t>Li</w:t>
      </w:r>
      <w:r w:rsidRPr="00BA6C3A">
        <w:t xml:space="preserve">st is updated every two years to remain on the </w:t>
      </w:r>
      <w:r>
        <w:t>List</w:t>
      </w:r>
      <w:r w:rsidRPr="00BA6C3A">
        <w:t>?  </w:t>
      </w:r>
    </w:p>
    <w:p w14:paraId="5426C123" w14:textId="702E5B8D" w:rsidR="00BA6C3A" w:rsidRDefault="00BA6C3A" w:rsidP="00BA6C3A">
      <w:pPr>
        <w:ind w:left="720"/>
      </w:pPr>
      <w:r w:rsidRPr="00BA6C3A">
        <w:t>Yes.  </w:t>
      </w:r>
    </w:p>
    <w:p w14:paraId="3D7B2410" w14:textId="53B5CC59" w:rsidR="00C30BB6" w:rsidRDefault="00C30BB6" w:rsidP="00C30BB6">
      <w:pPr>
        <w:pStyle w:val="Heading2"/>
        <w:numPr>
          <w:ilvl w:val="0"/>
          <w:numId w:val="4"/>
        </w:numPr>
      </w:pPr>
      <w:r>
        <w:t xml:space="preserve">How do I apply for the List? </w:t>
      </w:r>
    </w:p>
    <w:p w14:paraId="006D4189" w14:textId="437335A5" w:rsidR="00C30BB6" w:rsidRPr="00C30BB6" w:rsidRDefault="00C30BB6" w:rsidP="00C30BB6">
      <w:pPr>
        <w:ind w:left="720"/>
      </w:pPr>
      <w:r>
        <w:t xml:space="preserve">The application form is available on the </w:t>
      </w:r>
      <w:hyperlink r:id="rId7" w:history="1">
        <w:r w:rsidRPr="0029237E">
          <w:rPr>
            <w:rStyle w:val="Hyperlink"/>
          </w:rPr>
          <w:t>Board</w:t>
        </w:r>
        <w:r w:rsidR="007E212F" w:rsidRPr="0029237E">
          <w:rPr>
            <w:rStyle w:val="Hyperlink"/>
          </w:rPr>
          <w:t>’s</w:t>
        </w:r>
        <w:r w:rsidRPr="0029237E">
          <w:rPr>
            <w:rStyle w:val="Hyperlink"/>
          </w:rPr>
          <w:t xml:space="preserve"> website</w:t>
        </w:r>
      </w:hyperlink>
      <w:r>
        <w:t xml:space="preserve">, along with detailed instructions on the application process. Applications are due April </w:t>
      </w:r>
      <w:r w:rsidR="00046B87">
        <w:t>1</w:t>
      </w:r>
      <w:r>
        <w:t xml:space="preserve"> of every even-numbered year, starting in 2022. </w:t>
      </w:r>
    </w:p>
    <w:p w14:paraId="647E7725" w14:textId="094FC260" w:rsidR="002D1671" w:rsidRPr="00BA6C3A" w:rsidRDefault="002D1671" w:rsidP="00BA6C3A">
      <w:pPr>
        <w:pStyle w:val="Heading2"/>
        <w:numPr>
          <w:ilvl w:val="0"/>
          <w:numId w:val="4"/>
        </w:numPr>
      </w:pPr>
      <w:r w:rsidRPr="00BA6C3A">
        <w:t xml:space="preserve">How will the List be used? What does it mean for a local agency to be on or off the List? </w:t>
      </w:r>
    </w:p>
    <w:p w14:paraId="38FEA7F9" w14:textId="30D03BD6" w:rsidR="002B5406" w:rsidRDefault="00C34E37" w:rsidP="00BD39DF">
      <w:pPr>
        <w:ind w:left="720"/>
      </w:pPr>
      <w:hyperlink r:id="rId8" w:history="1">
        <w:r w:rsidR="002D1671" w:rsidRPr="00EB6CBB">
          <w:rPr>
            <w:rStyle w:val="Hyperlink"/>
          </w:rPr>
          <w:t>Public Resources Code 4124.7</w:t>
        </w:r>
      </w:hyperlink>
      <w:r w:rsidR="002D1671">
        <w:t xml:space="preserve"> requires </w:t>
      </w:r>
      <w:r w:rsidR="00EB6CBB">
        <w:t>CAL FIRE to “</w:t>
      </w:r>
      <w:r w:rsidR="00EB6CBB" w:rsidRPr="00EB6CBB">
        <w:t xml:space="preserve">prioritize local assistance grant funding applications from local agencies based on the “Fire Risk Reduction </w:t>
      </w:r>
      <w:r>
        <w:t>Community</w:t>
      </w:r>
      <w:r w:rsidR="00EB6CBB" w:rsidRPr="00EB6CBB">
        <w:t xml:space="preserve"> </w:t>
      </w:r>
      <w:r w:rsidR="00EB6CBB">
        <w:t xml:space="preserve">List.” </w:t>
      </w:r>
      <w:bookmarkStart w:id="0" w:name="_Hlk92177596"/>
      <w:r w:rsidR="00AB2871" w:rsidRPr="00BA79ED">
        <w:rPr>
          <w:szCs w:val="24"/>
        </w:rPr>
        <w:t xml:space="preserve">Fire Prevention Grant applicants will receive priority for utilizing the funding to meet the </w:t>
      </w:r>
      <w:r w:rsidR="00BD39DF">
        <w:rPr>
          <w:szCs w:val="24"/>
        </w:rPr>
        <w:t>L</w:t>
      </w:r>
      <w:r w:rsidR="00AB2871" w:rsidRPr="00BA79ED">
        <w:rPr>
          <w:szCs w:val="24"/>
        </w:rPr>
        <w:t>ist eligibility requirements</w:t>
      </w:r>
      <w:r w:rsidR="00917C17">
        <w:rPr>
          <w:szCs w:val="24"/>
        </w:rPr>
        <w:t xml:space="preserve">. Fire Prevention Grant applicants will also receive priority if the applicant is already </w:t>
      </w:r>
      <w:r w:rsidR="00BD39DF">
        <w:rPr>
          <w:szCs w:val="24"/>
        </w:rPr>
        <w:t xml:space="preserve">on the Fire Risk Reduction </w:t>
      </w:r>
      <w:r>
        <w:rPr>
          <w:szCs w:val="24"/>
        </w:rPr>
        <w:t>Community</w:t>
      </w:r>
      <w:r w:rsidR="00BD39DF">
        <w:rPr>
          <w:szCs w:val="24"/>
        </w:rPr>
        <w:t xml:space="preserve"> List</w:t>
      </w:r>
      <w:r w:rsidR="00917C17">
        <w:rPr>
          <w:szCs w:val="24"/>
        </w:rPr>
        <w:t>.</w:t>
      </w:r>
      <w:r w:rsidR="00AB2871" w:rsidRPr="00BA79ED">
        <w:rPr>
          <w:szCs w:val="24"/>
        </w:rPr>
        <w:t xml:space="preserve"> Projects are selected on a competitive basis and consecutive awards are not guaranteed.</w:t>
      </w:r>
    </w:p>
    <w:bookmarkEnd w:id="0"/>
    <w:p w14:paraId="6EF509C3" w14:textId="5742BCB6" w:rsidR="00BA6C3A" w:rsidRDefault="00BA6C3A" w:rsidP="00BA6C3A">
      <w:pPr>
        <w:pStyle w:val="Heading1"/>
      </w:pPr>
      <w:r>
        <w:lastRenderedPageBreak/>
        <w:t xml:space="preserve">Fire Prevention Grants &amp; the Fire Risk Reduction </w:t>
      </w:r>
      <w:r w:rsidR="00C34E37">
        <w:t>Community</w:t>
      </w:r>
      <w:r>
        <w:t xml:space="preserve"> List</w:t>
      </w:r>
    </w:p>
    <w:p w14:paraId="552C0931" w14:textId="48AF228E" w:rsidR="00EB6CBB" w:rsidRDefault="00EB6CBB" w:rsidP="00BA6C3A">
      <w:pPr>
        <w:pStyle w:val="Heading2"/>
        <w:numPr>
          <w:ilvl w:val="0"/>
          <w:numId w:val="4"/>
        </w:numPr>
      </w:pPr>
      <w:r w:rsidRPr="00EB6CBB">
        <w:t xml:space="preserve">Does not being </w:t>
      </w:r>
      <w:r w:rsidR="00C40C13">
        <w:t>eligible for the</w:t>
      </w:r>
      <w:r w:rsidRPr="00EB6CBB">
        <w:t xml:space="preserve"> List preclude a local agency from applying for or receiving </w:t>
      </w:r>
      <w:hyperlink r:id="rId9" w:history="1">
        <w:r w:rsidRPr="00BA6C3A">
          <w:rPr>
            <w:rStyle w:val="Hyperlink"/>
          </w:rPr>
          <w:t>Fire Prevention Grant</w:t>
        </w:r>
      </w:hyperlink>
      <w:r w:rsidRPr="00EB6CBB">
        <w:t xml:space="preserve"> funding?  </w:t>
      </w:r>
    </w:p>
    <w:p w14:paraId="0D7612D4" w14:textId="77777777" w:rsidR="00AD1A7C" w:rsidRPr="00AD1A7C" w:rsidRDefault="00556B2F" w:rsidP="00AD1A7C">
      <w:pPr>
        <w:ind w:left="720"/>
        <w:rPr>
          <w:rFonts w:asciiTheme="majorHAnsi" w:eastAsiaTheme="majorEastAsia" w:hAnsiTheme="majorHAnsi" w:cstheme="majorBidi"/>
          <w:b/>
          <w:szCs w:val="26"/>
        </w:rPr>
      </w:pPr>
      <w:bookmarkStart w:id="1" w:name="_Hlk92177985"/>
      <w:r w:rsidRPr="00AD1A7C">
        <w:rPr>
          <w:szCs w:val="24"/>
        </w:rPr>
        <w:t>No</w:t>
      </w:r>
      <w:r w:rsidR="00C40C13" w:rsidRPr="00AD1A7C">
        <w:rPr>
          <w:szCs w:val="24"/>
        </w:rPr>
        <w:t>, the Fire Prevention Grants eligibility remains as is listed in the F</w:t>
      </w:r>
      <w:r w:rsidRPr="00AD1A7C">
        <w:rPr>
          <w:szCs w:val="24"/>
        </w:rPr>
        <w:t>ire Prevention Grant</w:t>
      </w:r>
      <w:r w:rsidR="00C40C13" w:rsidRPr="00AD1A7C">
        <w:rPr>
          <w:szCs w:val="24"/>
        </w:rPr>
        <w:t>s</w:t>
      </w:r>
      <w:r w:rsidRPr="00AD1A7C">
        <w:rPr>
          <w:szCs w:val="24"/>
        </w:rPr>
        <w:t xml:space="preserve"> </w:t>
      </w:r>
      <w:r w:rsidR="00C40C13" w:rsidRPr="00AD1A7C">
        <w:rPr>
          <w:szCs w:val="24"/>
        </w:rPr>
        <w:t>Procedural Guide for the corresponding fiscal year.</w:t>
      </w:r>
      <w:r w:rsidRPr="00AD1A7C">
        <w:rPr>
          <w:szCs w:val="24"/>
        </w:rPr>
        <w:t xml:space="preserve"> Applicants not eligible for the </w:t>
      </w:r>
      <w:r w:rsidR="00BD39DF" w:rsidRPr="00AD1A7C">
        <w:rPr>
          <w:szCs w:val="24"/>
        </w:rPr>
        <w:t>L</w:t>
      </w:r>
      <w:r w:rsidRPr="00AD1A7C">
        <w:rPr>
          <w:szCs w:val="24"/>
        </w:rPr>
        <w:t>ist will not be precluded from receiving grant</w:t>
      </w:r>
      <w:r w:rsidR="00BD39DF" w:rsidRPr="00AD1A7C">
        <w:rPr>
          <w:szCs w:val="24"/>
        </w:rPr>
        <w:t xml:space="preserve"> funds. </w:t>
      </w:r>
      <w:bookmarkStart w:id="2" w:name="_Hlk92178505"/>
      <w:bookmarkEnd w:id="1"/>
    </w:p>
    <w:p w14:paraId="6B70479A" w14:textId="264953BD" w:rsidR="00AD1A7C" w:rsidRPr="00AD1A7C" w:rsidRDefault="004B17A1" w:rsidP="00AD1A7C">
      <w:pPr>
        <w:pStyle w:val="ListParagraph"/>
        <w:numPr>
          <w:ilvl w:val="0"/>
          <w:numId w:val="4"/>
        </w:numPr>
        <w:rPr>
          <w:rFonts w:asciiTheme="majorHAnsi" w:eastAsiaTheme="majorEastAsia" w:hAnsiTheme="majorHAnsi" w:cstheme="majorBidi"/>
          <w:b/>
          <w:szCs w:val="26"/>
        </w:rPr>
      </w:pPr>
      <w:r w:rsidRPr="004B17A1">
        <w:rPr>
          <w:rFonts w:asciiTheme="majorHAnsi" w:eastAsiaTheme="majorEastAsia" w:hAnsiTheme="majorHAnsi" w:cstheme="majorBidi"/>
          <w:b/>
          <w:szCs w:val="26"/>
        </w:rPr>
        <w:t xml:space="preserve">Will a local agency receive priority for applications designed to meet the eligibility criteria with the goal of being added to the </w:t>
      </w:r>
      <w:r w:rsidR="00B51C47">
        <w:rPr>
          <w:rFonts w:asciiTheme="majorHAnsi" w:eastAsiaTheme="majorEastAsia" w:hAnsiTheme="majorHAnsi" w:cstheme="majorBidi"/>
          <w:b/>
          <w:szCs w:val="26"/>
        </w:rPr>
        <w:t>L</w:t>
      </w:r>
      <w:r w:rsidRPr="004B17A1">
        <w:rPr>
          <w:rFonts w:asciiTheme="majorHAnsi" w:eastAsiaTheme="majorEastAsia" w:hAnsiTheme="majorHAnsi" w:cstheme="majorBidi"/>
          <w:b/>
          <w:szCs w:val="26"/>
        </w:rPr>
        <w:t xml:space="preserve">ist?  </w:t>
      </w:r>
      <w:bookmarkEnd w:id="2"/>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r>
      <w:r w:rsidR="00AD1A7C">
        <w:rPr>
          <w:rFonts w:asciiTheme="majorHAnsi" w:eastAsiaTheme="majorEastAsia" w:hAnsiTheme="majorHAnsi" w:cstheme="majorBidi"/>
          <w:b/>
          <w:szCs w:val="26"/>
        </w:rPr>
        <w:tab/>
        <w:t xml:space="preserve">        </w:t>
      </w:r>
      <w:r w:rsidR="00BF06BE" w:rsidRPr="00BF06BE">
        <w:t xml:space="preserve">Yes. </w:t>
      </w:r>
      <w:r w:rsidR="009F7E84" w:rsidRPr="00AD1A7C">
        <w:rPr>
          <w:szCs w:val="24"/>
        </w:rPr>
        <w:t xml:space="preserve">Fire Prevention Grant applicants will receive priority for utilizing the funding to meet the </w:t>
      </w:r>
      <w:r w:rsidR="00BD39DF" w:rsidRPr="00AD1A7C">
        <w:rPr>
          <w:szCs w:val="24"/>
        </w:rPr>
        <w:t>L</w:t>
      </w:r>
      <w:r w:rsidR="009F7E84" w:rsidRPr="00AD1A7C">
        <w:rPr>
          <w:szCs w:val="24"/>
        </w:rPr>
        <w:t xml:space="preserve">ist eligibility requirements. </w:t>
      </w:r>
      <w:r w:rsidR="00BF06BE" w:rsidRPr="00BF06BE">
        <w:t xml:space="preserve">Applications are evaluated </w:t>
      </w:r>
      <w:r w:rsidR="00357579">
        <w:t>based on</w:t>
      </w:r>
      <w:r w:rsidR="00BF06BE" w:rsidRPr="00BF06BE">
        <w:t xml:space="preserve"> the criteria located in the </w:t>
      </w:r>
      <w:r w:rsidR="009F7E84">
        <w:t xml:space="preserve">Fire Prevention Grants </w:t>
      </w:r>
      <w:r w:rsidR="00BF06BE" w:rsidRPr="00BF06BE">
        <w:t xml:space="preserve">Procedural Guide for the corresponding </w:t>
      </w:r>
      <w:r w:rsidR="009F7E84">
        <w:t>fiscal y</w:t>
      </w:r>
      <w:r w:rsidR="00BF06BE" w:rsidRPr="00BF06BE">
        <w:t>ear</w:t>
      </w:r>
      <w:r w:rsidR="009F7E84">
        <w:t>.</w:t>
      </w:r>
    </w:p>
    <w:p w14:paraId="3AE9A06E" w14:textId="7C36C927" w:rsidR="00BA6C3A" w:rsidRPr="00AD1A7C" w:rsidRDefault="00BA6C3A" w:rsidP="00AD1A7C">
      <w:pPr>
        <w:pStyle w:val="Heading1"/>
        <w:rPr>
          <w:b/>
          <w:szCs w:val="26"/>
        </w:rPr>
      </w:pPr>
      <w:r w:rsidRPr="00BA6C3A">
        <w:t xml:space="preserve">Subdivision Review Program </w:t>
      </w:r>
      <w:r>
        <w:t xml:space="preserve">&amp; the Fire Risk Reduction </w:t>
      </w:r>
      <w:r w:rsidR="00C34E37">
        <w:t>Community</w:t>
      </w:r>
      <w:r>
        <w:t xml:space="preserve"> List</w:t>
      </w:r>
      <w:r w:rsidRPr="00BA6C3A">
        <w:t> </w:t>
      </w:r>
    </w:p>
    <w:p w14:paraId="2FBC74C1" w14:textId="261144A1" w:rsidR="00BA6C3A" w:rsidRPr="00BA6C3A" w:rsidRDefault="00BA6C3A" w:rsidP="00BA6C3A">
      <w:pPr>
        <w:pStyle w:val="Heading2"/>
        <w:numPr>
          <w:ilvl w:val="0"/>
          <w:numId w:val="4"/>
        </w:numPr>
      </w:pPr>
      <w:r w:rsidRPr="00BA6C3A">
        <w:t>Does a city or county have to have received one or more reviews from</w:t>
      </w:r>
      <w:r>
        <w:t xml:space="preserve"> the</w:t>
      </w:r>
      <w:r w:rsidRPr="00BA6C3A">
        <w:t xml:space="preserve"> </w:t>
      </w:r>
      <w:hyperlink r:id="rId10" w:history="1">
        <w:r>
          <w:rPr>
            <w:rStyle w:val="Hyperlink"/>
          </w:rPr>
          <w:t>S</w:t>
        </w:r>
        <w:r w:rsidRPr="00BA6C3A">
          <w:rPr>
            <w:rStyle w:val="Hyperlink"/>
          </w:rPr>
          <w:t>ubdivision Review Program</w:t>
        </w:r>
      </w:hyperlink>
      <w:r w:rsidRPr="00BA6C3A">
        <w:t xml:space="preserve"> to meet criterion 1268.01(a)(4)? What if the local agency does not have any subdivisions that are eligible for review by the program?  </w:t>
      </w:r>
    </w:p>
    <w:p w14:paraId="6BD7CCF4" w14:textId="133DBC2E" w:rsidR="00BA6C3A" w:rsidRPr="00BA6C3A" w:rsidRDefault="00BA6C3A" w:rsidP="00BA6C3A">
      <w:pPr>
        <w:ind w:left="720"/>
      </w:pPr>
      <w:r w:rsidRPr="00BA6C3A">
        <w:t>No. If a local agency has not yet been reviewed by the Subdivision Review Program, or if it contains no subdivisions eligible for review, it only needs to indicate this in the List application form</w:t>
      </w:r>
      <w:r w:rsidR="004E5CC7">
        <w:t xml:space="preserve"> for this criterion to be met</w:t>
      </w:r>
      <w:r w:rsidRPr="00BA6C3A">
        <w:t>.  </w:t>
      </w:r>
    </w:p>
    <w:p w14:paraId="50DE995C" w14:textId="77777777" w:rsidR="00BA6C3A" w:rsidRPr="00BA6C3A" w:rsidRDefault="00BA6C3A" w:rsidP="00BA6C3A">
      <w:pPr>
        <w:pStyle w:val="Heading2"/>
        <w:numPr>
          <w:ilvl w:val="0"/>
          <w:numId w:val="4"/>
        </w:numPr>
      </w:pPr>
      <w:r w:rsidRPr="00BA6C3A">
        <w:t>Does a city or county have to have implemented the recommendations from each subdivision review it has received to meet criterion 1268.01(a)(4)? What if some of these recommendations are infeasible to implement?  </w:t>
      </w:r>
    </w:p>
    <w:p w14:paraId="492200E7" w14:textId="691E1172" w:rsidR="0024418B" w:rsidRDefault="00BA6C3A" w:rsidP="0024418B">
      <w:pPr>
        <w:ind w:left="720"/>
      </w:pPr>
      <w:r w:rsidRPr="00BA6C3A">
        <w:t>No. The progress report submitted may explain why certain criteria have not yet been implemented or are infeasible to implement and still meet this criterion.  </w:t>
      </w:r>
    </w:p>
    <w:p w14:paraId="52FA1FDE" w14:textId="7CA7C981" w:rsidR="0029237E" w:rsidRDefault="0029237E" w:rsidP="0029237E">
      <w:pPr>
        <w:pStyle w:val="Heading1"/>
      </w:pPr>
      <w:r>
        <w:t>Miscellaneous</w:t>
      </w:r>
    </w:p>
    <w:p w14:paraId="60A569BA" w14:textId="5F69E2D8" w:rsidR="0029237E" w:rsidRDefault="0029237E" w:rsidP="0029237E">
      <w:pPr>
        <w:pStyle w:val="Heading2"/>
        <w:numPr>
          <w:ilvl w:val="0"/>
          <w:numId w:val="4"/>
        </w:numPr>
        <w:rPr>
          <w:rFonts w:ascii="Calibri" w:hAnsi="Calibri" w:cs="Calibri"/>
          <w:szCs w:val="24"/>
        </w:rPr>
      </w:pPr>
      <w:r>
        <w:t xml:space="preserve">What can a county that hasn’t submitted subdivision map findings to the </w:t>
      </w:r>
      <w:r w:rsidR="00AF41E6">
        <w:t>Board do</w:t>
      </w:r>
      <w:r>
        <w:t xml:space="preserve"> to meet criterion 1268. 01(a)(2)</w:t>
      </w:r>
      <w:r w:rsidRPr="00AD1A7C">
        <w:t xml:space="preserve"> </w:t>
      </w:r>
      <w:r w:rsidRPr="00AD1A7C">
        <w:rPr>
          <w:rFonts w:cstheme="majorHAnsi"/>
          <w:szCs w:val="24"/>
        </w:rPr>
        <w:t>do to become eligible for the List?</w:t>
      </w:r>
      <w:r w:rsidRPr="00AD1A7C">
        <w:rPr>
          <w:rFonts w:ascii="Calibri" w:hAnsi="Calibri" w:cs="Calibri"/>
          <w:b w:val="0"/>
          <w:bCs/>
          <w:szCs w:val="24"/>
        </w:rPr>
        <w:t xml:space="preserve"> </w:t>
      </w:r>
    </w:p>
    <w:p w14:paraId="602BE0FD" w14:textId="4BEA63CE" w:rsidR="0029237E" w:rsidRDefault="0029237E" w:rsidP="0029237E">
      <w:pPr>
        <w:ind w:left="720"/>
      </w:pPr>
      <w:r>
        <w:t xml:space="preserve">The Board’s records indicate that very few counties will meet this criterion in 2022. The best course of action is to apply for the List anyway, which will mean that next time you apply for the List only subdivision map findings since your last application will need to have been submitted. </w:t>
      </w:r>
    </w:p>
    <w:p w14:paraId="7A03BF1B" w14:textId="7D4FEAA1" w:rsidR="0029237E" w:rsidRDefault="0029237E" w:rsidP="0029237E">
      <w:pPr>
        <w:pStyle w:val="Heading2"/>
        <w:numPr>
          <w:ilvl w:val="0"/>
          <w:numId w:val="4"/>
        </w:numPr>
      </w:pPr>
      <w:r>
        <w:t xml:space="preserve">Is the Fire Risk Reduction </w:t>
      </w:r>
      <w:r w:rsidR="00C34E37">
        <w:t>Community</w:t>
      </w:r>
      <w:r>
        <w:t xml:space="preserve"> List the same thing as, or related to, the </w:t>
      </w:r>
      <w:r w:rsidR="00C34E37">
        <w:t>Community</w:t>
      </w:r>
      <w:r>
        <w:t xml:space="preserve"> at Risk List? </w:t>
      </w:r>
    </w:p>
    <w:p w14:paraId="0EB456C4" w14:textId="510E7762" w:rsidR="0029237E" w:rsidRPr="0029237E" w:rsidRDefault="0029237E" w:rsidP="0029237E">
      <w:pPr>
        <w:ind w:left="720"/>
      </w:pPr>
      <w:r>
        <w:t xml:space="preserve">No, these lists are separate and unrelated to each other. The Fire Risk Reduction </w:t>
      </w:r>
      <w:r w:rsidR="00C34E37">
        <w:t>Community</w:t>
      </w:r>
      <w:r>
        <w:t xml:space="preserve"> List focuses on proactive community planning and risk reduction whereas the </w:t>
      </w:r>
      <w:r w:rsidR="00C34E37">
        <w:t>Community</w:t>
      </w:r>
      <w:r>
        <w:t xml:space="preserve"> at Risk List is based primarily on exposure to the hazard of wildfire.  </w:t>
      </w:r>
    </w:p>
    <w:p w14:paraId="0E634159" w14:textId="77777777" w:rsidR="0029237E" w:rsidRDefault="0029237E" w:rsidP="0029237E">
      <w:pPr>
        <w:pStyle w:val="Heading2"/>
        <w:numPr>
          <w:ilvl w:val="0"/>
          <w:numId w:val="4"/>
        </w:numPr>
      </w:pPr>
      <w:r>
        <w:lastRenderedPageBreak/>
        <w:t xml:space="preserve">How was the definition of a Low-Income Local Agency in 1268.00(e) determined? </w:t>
      </w:r>
    </w:p>
    <w:p w14:paraId="10CEBB57" w14:textId="77777777" w:rsidR="0029237E" w:rsidRDefault="0029237E" w:rsidP="0029237E">
      <w:pPr>
        <w:ind w:left="720"/>
      </w:pPr>
      <w:r>
        <w:t>For cities -- This definition is based on a</w:t>
      </w:r>
      <w:r w:rsidRPr="000F439B">
        <w:t xml:space="preserve"> city’s median income</w:t>
      </w:r>
      <w:r>
        <w:t xml:space="preserve"> relies on data </w:t>
      </w:r>
      <w:r w:rsidRPr="000F439B">
        <w:t>published</w:t>
      </w:r>
      <w:r>
        <w:t xml:space="preserve"> annually</w:t>
      </w:r>
      <w:r w:rsidRPr="000F439B">
        <w:t xml:space="preserve"> by the</w:t>
      </w:r>
      <w:r>
        <w:t xml:space="preserve"> </w:t>
      </w:r>
      <w:r w:rsidRPr="000F439B">
        <w:t>Department of Housing and Community Development in 25 CCR § 6932.</w:t>
      </w:r>
      <w:r>
        <w:t xml:space="preserve"> This source was selected for consistency with the data already used by CAL FIRE’s Grants program in determining low-income status. </w:t>
      </w:r>
      <w:r>
        <w:tab/>
      </w:r>
    </w:p>
    <w:p w14:paraId="1DE54166" w14:textId="7B46302B" w:rsidR="0024418B" w:rsidRDefault="0029237E" w:rsidP="0029237E">
      <w:pPr>
        <w:ind w:left="720"/>
      </w:pPr>
      <w:r>
        <w:t>For counties – A low-income county is one with a median household income equal to or less than $64,352. The 2019 American Community Survey (ACS) from the US Census Bureau reports a California statewide median income of $80,440, and 80% of that number is $64,352. This number will be updated continually in the regulations as future ACS data becomes available.</w:t>
      </w:r>
    </w:p>
    <w:p w14:paraId="5E0AADEA" w14:textId="62041811" w:rsidR="00A05A4D" w:rsidRPr="0024418B" w:rsidRDefault="00A60FBA" w:rsidP="0024418B">
      <w:pPr>
        <w:pStyle w:val="Heading1"/>
        <w:rPr>
          <w:sz w:val="24"/>
          <w:szCs w:val="24"/>
        </w:rPr>
      </w:pPr>
      <w:r>
        <w:rPr>
          <w:sz w:val="24"/>
          <w:szCs w:val="24"/>
        </w:rPr>
        <w:t>Please direct additional questions to LandUsePlanning@bof.ca.gov</w:t>
      </w:r>
      <w:r w:rsidR="0024418B" w:rsidRPr="0024418B">
        <w:rPr>
          <w:sz w:val="24"/>
          <w:szCs w:val="24"/>
        </w:rPr>
        <w:t xml:space="preserve">. </w:t>
      </w:r>
    </w:p>
    <w:p w14:paraId="634ABAC7" w14:textId="77777777" w:rsidR="00EB6CBB" w:rsidRPr="002B5406" w:rsidRDefault="00EB6CBB" w:rsidP="00EB6CBB">
      <w:pPr>
        <w:ind w:left="720"/>
      </w:pPr>
    </w:p>
    <w:sectPr w:rsidR="00EB6CBB" w:rsidRPr="002B5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6355A"/>
    <w:multiLevelType w:val="multilevel"/>
    <w:tmpl w:val="FE3CE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4B096A"/>
    <w:multiLevelType w:val="multilevel"/>
    <w:tmpl w:val="D43C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C60154"/>
    <w:multiLevelType w:val="multilevel"/>
    <w:tmpl w:val="5290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0F28A0"/>
    <w:multiLevelType w:val="hybridMultilevel"/>
    <w:tmpl w:val="5EB6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23481"/>
    <w:multiLevelType w:val="hybridMultilevel"/>
    <w:tmpl w:val="8796F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4540F"/>
    <w:multiLevelType w:val="multilevel"/>
    <w:tmpl w:val="3076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7324DA"/>
    <w:multiLevelType w:val="multilevel"/>
    <w:tmpl w:val="D856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5"/>
  </w:num>
  <w:num w:numId="4">
    <w:abstractNumId w:val="4"/>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cytbC0tDQ1MjRT0lEKTi0uzszPAykwrAUA9KwjXSwAAAA="/>
  </w:docVars>
  <w:rsids>
    <w:rsidRoot w:val="002B5406"/>
    <w:rsid w:val="00046B87"/>
    <w:rsid w:val="000713B0"/>
    <w:rsid w:val="00210B32"/>
    <w:rsid w:val="002324B5"/>
    <w:rsid w:val="0024418B"/>
    <w:rsid w:val="0029237E"/>
    <w:rsid w:val="002B5406"/>
    <w:rsid w:val="002D1671"/>
    <w:rsid w:val="00357579"/>
    <w:rsid w:val="00394345"/>
    <w:rsid w:val="003A0E4F"/>
    <w:rsid w:val="004B17A1"/>
    <w:rsid w:val="004E5CC7"/>
    <w:rsid w:val="00556B2F"/>
    <w:rsid w:val="0061706D"/>
    <w:rsid w:val="00642AC3"/>
    <w:rsid w:val="0079794A"/>
    <w:rsid w:val="007E212F"/>
    <w:rsid w:val="00894B24"/>
    <w:rsid w:val="00917C17"/>
    <w:rsid w:val="009B1D1D"/>
    <w:rsid w:val="009F7E84"/>
    <w:rsid w:val="00A05A4D"/>
    <w:rsid w:val="00A60FBA"/>
    <w:rsid w:val="00AB2871"/>
    <w:rsid w:val="00AD1A7C"/>
    <w:rsid w:val="00AF41E6"/>
    <w:rsid w:val="00B51C47"/>
    <w:rsid w:val="00B86CFC"/>
    <w:rsid w:val="00BA6C3A"/>
    <w:rsid w:val="00BD39DF"/>
    <w:rsid w:val="00BF06BE"/>
    <w:rsid w:val="00C30BB6"/>
    <w:rsid w:val="00C34E37"/>
    <w:rsid w:val="00C40C13"/>
    <w:rsid w:val="00C51F31"/>
    <w:rsid w:val="00C838CE"/>
    <w:rsid w:val="00CB3E5B"/>
    <w:rsid w:val="00EB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43978"/>
  <w15:chartTrackingRefBased/>
  <w15:docId w15:val="{E315F122-2903-4A22-89C9-DCC61A9AB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406"/>
    <w:rPr>
      <w:sz w:val="24"/>
    </w:rPr>
  </w:style>
  <w:style w:type="paragraph" w:styleId="Heading1">
    <w:name w:val="heading 1"/>
    <w:basedOn w:val="Normal"/>
    <w:next w:val="Normal"/>
    <w:link w:val="Heading1Char"/>
    <w:uiPriority w:val="9"/>
    <w:qFormat/>
    <w:rsid w:val="00BA6C3A"/>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A6C3A"/>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3A"/>
    <w:rPr>
      <w:rFonts w:asciiTheme="majorHAnsi" w:eastAsiaTheme="majorEastAsia" w:hAnsiTheme="majorHAnsi" w:cstheme="majorBidi"/>
      <w:sz w:val="32"/>
      <w:szCs w:val="32"/>
    </w:rPr>
  </w:style>
  <w:style w:type="paragraph" w:styleId="Title">
    <w:name w:val="Title"/>
    <w:basedOn w:val="Normal"/>
    <w:next w:val="Normal"/>
    <w:link w:val="TitleChar"/>
    <w:uiPriority w:val="10"/>
    <w:qFormat/>
    <w:rsid w:val="002B5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6C3A"/>
    <w:rPr>
      <w:rFonts w:asciiTheme="majorHAnsi" w:eastAsiaTheme="majorEastAsia" w:hAnsiTheme="majorHAnsi" w:cstheme="majorBidi"/>
      <w:b/>
      <w:sz w:val="24"/>
      <w:szCs w:val="26"/>
    </w:rPr>
  </w:style>
  <w:style w:type="character" w:styleId="Hyperlink">
    <w:name w:val="Hyperlink"/>
    <w:basedOn w:val="DefaultParagraphFont"/>
    <w:uiPriority w:val="99"/>
    <w:unhideWhenUsed/>
    <w:rsid w:val="002B5406"/>
    <w:rPr>
      <w:color w:val="0563C1" w:themeColor="hyperlink"/>
      <w:u w:val="single"/>
    </w:rPr>
  </w:style>
  <w:style w:type="character" w:customStyle="1" w:styleId="UnresolvedMention1">
    <w:name w:val="Unresolved Mention1"/>
    <w:basedOn w:val="DefaultParagraphFont"/>
    <w:uiPriority w:val="99"/>
    <w:semiHidden/>
    <w:unhideWhenUsed/>
    <w:rsid w:val="002B5406"/>
    <w:rPr>
      <w:color w:val="605E5C"/>
      <w:shd w:val="clear" w:color="auto" w:fill="E1DFDD"/>
    </w:rPr>
  </w:style>
  <w:style w:type="paragraph" w:styleId="ListParagraph">
    <w:name w:val="List Paragraph"/>
    <w:basedOn w:val="Normal"/>
    <w:uiPriority w:val="34"/>
    <w:qFormat/>
    <w:rsid w:val="002B5406"/>
    <w:pPr>
      <w:ind w:left="720"/>
      <w:contextualSpacing/>
    </w:pPr>
  </w:style>
  <w:style w:type="character" w:styleId="CommentReference">
    <w:name w:val="annotation reference"/>
    <w:basedOn w:val="DefaultParagraphFont"/>
    <w:uiPriority w:val="99"/>
    <w:semiHidden/>
    <w:unhideWhenUsed/>
    <w:rsid w:val="00C30BB6"/>
    <w:rPr>
      <w:sz w:val="16"/>
      <w:szCs w:val="16"/>
    </w:rPr>
  </w:style>
  <w:style w:type="paragraph" w:styleId="CommentText">
    <w:name w:val="annotation text"/>
    <w:basedOn w:val="Normal"/>
    <w:link w:val="CommentTextChar"/>
    <w:uiPriority w:val="99"/>
    <w:semiHidden/>
    <w:unhideWhenUsed/>
    <w:rsid w:val="00C30BB6"/>
    <w:pPr>
      <w:spacing w:line="240" w:lineRule="auto"/>
    </w:pPr>
    <w:rPr>
      <w:sz w:val="20"/>
      <w:szCs w:val="20"/>
    </w:rPr>
  </w:style>
  <w:style w:type="character" w:customStyle="1" w:styleId="CommentTextChar">
    <w:name w:val="Comment Text Char"/>
    <w:basedOn w:val="DefaultParagraphFont"/>
    <w:link w:val="CommentText"/>
    <w:uiPriority w:val="99"/>
    <w:semiHidden/>
    <w:rsid w:val="00C30BB6"/>
    <w:rPr>
      <w:sz w:val="20"/>
      <w:szCs w:val="20"/>
    </w:rPr>
  </w:style>
  <w:style w:type="paragraph" w:styleId="CommentSubject">
    <w:name w:val="annotation subject"/>
    <w:basedOn w:val="CommentText"/>
    <w:next w:val="CommentText"/>
    <w:link w:val="CommentSubjectChar"/>
    <w:uiPriority w:val="99"/>
    <w:semiHidden/>
    <w:unhideWhenUsed/>
    <w:rsid w:val="00C30BB6"/>
    <w:rPr>
      <w:b/>
      <w:bCs/>
    </w:rPr>
  </w:style>
  <w:style w:type="character" w:customStyle="1" w:styleId="CommentSubjectChar">
    <w:name w:val="Comment Subject Char"/>
    <w:basedOn w:val="CommentTextChar"/>
    <w:link w:val="CommentSubject"/>
    <w:uiPriority w:val="99"/>
    <w:semiHidden/>
    <w:rsid w:val="00C30BB6"/>
    <w:rPr>
      <w:b/>
      <w:bCs/>
      <w:sz w:val="20"/>
      <w:szCs w:val="20"/>
    </w:rPr>
  </w:style>
  <w:style w:type="paragraph" w:styleId="Revision">
    <w:name w:val="Revision"/>
    <w:hidden/>
    <w:uiPriority w:val="99"/>
    <w:semiHidden/>
    <w:rsid w:val="0061706D"/>
    <w:pPr>
      <w:spacing w:after="0" w:line="240" w:lineRule="auto"/>
    </w:pPr>
    <w:rPr>
      <w:sz w:val="24"/>
    </w:rPr>
  </w:style>
  <w:style w:type="paragraph" w:styleId="BalloonText">
    <w:name w:val="Balloon Text"/>
    <w:basedOn w:val="Normal"/>
    <w:link w:val="BalloonTextChar"/>
    <w:uiPriority w:val="99"/>
    <w:semiHidden/>
    <w:unhideWhenUsed/>
    <w:rsid w:val="00394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345"/>
    <w:rPr>
      <w:rFonts w:ascii="Segoe UI" w:hAnsi="Segoe UI" w:cs="Segoe UI"/>
      <w:sz w:val="18"/>
      <w:szCs w:val="18"/>
    </w:rPr>
  </w:style>
  <w:style w:type="character" w:styleId="UnresolvedMention">
    <w:name w:val="Unresolved Mention"/>
    <w:basedOn w:val="DefaultParagraphFont"/>
    <w:uiPriority w:val="99"/>
    <w:semiHidden/>
    <w:unhideWhenUsed/>
    <w:rsid w:val="00292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833258">
      <w:bodyDiv w:val="1"/>
      <w:marLeft w:val="0"/>
      <w:marRight w:val="0"/>
      <w:marTop w:val="0"/>
      <w:marBottom w:val="0"/>
      <w:divBdr>
        <w:top w:val="none" w:sz="0" w:space="0" w:color="auto"/>
        <w:left w:val="none" w:sz="0" w:space="0" w:color="auto"/>
        <w:bottom w:val="none" w:sz="0" w:space="0" w:color="auto"/>
        <w:right w:val="none" w:sz="0" w:space="0" w:color="auto"/>
      </w:divBdr>
    </w:div>
    <w:div w:id="1105661876">
      <w:bodyDiv w:val="1"/>
      <w:marLeft w:val="0"/>
      <w:marRight w:val="0"/>
      <w:marTop w:val="0"/>
      <w:marBottom w:val="0"/>
      <w:divBdr>
        <w:top w:val="none" w:sz="0" w:space="0" w:color="auto"/>
        <w:left w:val="none" w:sz="0" w:space="0" w:color="auto"/>
        <w:bottom w:val="none" w:sz="0" w:space="0" w:color="auto"/>
        <w:right w:val="none" w:sz="0" w:space="0" w:color="auto"/>
      </w:divBdr>
      <w:divsChild>
        <w:div w:id="744450542">
          <w:marLeft w:val="0"/>
          <w:marRight w:val="0"/>
          <w:marTop w:val="0"/>
          <w:marBottom w:val="0"/>
          <w:divBdr>
            <w:top w:val="none" w:sz="0" w:space="0" w:color="auto"/>
            <w:left w:val="none" w:sz="0" w:space="0" w:color="auto"/>
            <w:bottom w:val="none" w:sz="0" w:space="0" w:color="auto"/>
            <w:right w:val="none" w:sz="0" w:space="0" w:color="auto"/>
          </w:divBdr>
        </w:div>
        <w:div w:id="2059812446">
          <w:marLeft w:val="0"/>
          <w:marRight w:val="0"/>
          <w:marTop w:val="0"/>
          <w:marBottom w:val="0"/>
          <w:divBdr>
            <w:top w:val="none" w:sz="0" w:space="0" w:color="auto"/>
            <w:left w:val="none" w:sz="0" w:space="0" w:color="auto"/>
            <w:bottom w:val="none" w:sz="0" w:space="0" w:color="auto"/>
            <w:right w:val="none" w:sz="0" w:space="0" w:color="auto"/>
          </w:divBdr>
          <w:divsChild>
            <w:div w:id="1232814605">
              <w:marLeft w:val="0"/>
              <w:marRight w:val="0"/>
              <w:marTop w:val="0"/>
              <w:marBottom w:val="0"/>
              <w:divBdr>
                <w:top w:val="none" w:sz="0" w:space="0" w:color="auto"/>
                <w:left w:val="none" w:sz="0" w:space="0" w:color="auto"/>
                <w:bottom w:val="none" w:sz="0" w:space="0" w:color="auto"/>
                <w:right w:val="none" w:sz="0" w:space="0" w:color="auto"/>
              </w:divBdr>
            </w:div>
            <w:div w:id="330064513">
              <w:marLeft w:val="0"/>
              <w:marRight w:val="0"/>
              <w:marTop w:val="0"/>
              <w:marBottom w:val="0"/>
              <w:divBdr>
                <w:top w:val="none" w:sz="0" w:space="0" w:color="auto"/>
                <w:left w:val="none" w:sz="0" w:space="0" w:color="auto"/>
                <w:bottom w:val="none" w:sz="0" w:space="0" w:color="auto"/>
                <w:right w:val="none" w:sz="0" w:space="0" w:color="auto"/>
              </w:divBdr>
            </w:div>
            <w:div w:id="325523094">
              <w:marLeft w:val="0"/>
              <w:marRight w:val="0"/>
              <w:marTop w:val="0"/>
              <w:marBottom w:val="0"/>
              <w:divBdr>
                <w:top w:val="none" w:sz="0" w:space="0" w:color="auto"/>
                <w:left w:val="none" w:sz="0" w:space="0" w:color="auto"/>
                <w:bottom w:val="none" w:sz="0" w:space="0" w:color="auto"/>
                <w:right w:val="none" w:sz="0" w:space="0" w:color="auto"/>
              </w:divBdr>
            </w:div>
            <w:div w:id="208837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6431">
      <w:bodyDiv w:val="1"/>
      <w:marLeft w:val="0"/>
      <w:marRight w:val="0"/>
      <w:marTop w:val="0"/>
      <w:marBottom w:val="0"/>
      <w:divBdr>
        <w:top w:val="none" w:sz="0" w:space="0" w:color="auto"/>
        <w:left w:val="none" w:sz="0" w:space="0" w:color="auto"/>
        <w:bottom w:val="none" w:sz="0" w:space="0" w:color="auto"/>
        <w:right w:val="none" w:sz="0" w:space="0" w:color="auto"/>
      </w:divBdr>
      <w:divsChild>
        <w:div w:id="107356702">
          <w:marLeft w:val="0"/>
          <w:marRight w:val="0"/>
          <w:marTop w:val="0"/>
          <w:marBottom w:val="0"/>
          <w:divBdr>
            <w:top w:val="none" w:sz="0" w:space="0" w:color="auto"/>
            <w:left w:val="none" w:sz="0" w:space="0" w:color="auto"/>
            <w:bottom w:val="none" w:sz="0" w:space="0" w:color="auto"/>
            <w:right w:val="none" w:sz="0" w:space="0" w:color="auto"/>
          </w:divBdr>
        </w:div>
        <w:div w:id="991568300">
          <w:marLeft w:val="0"/>
          <w:marRight w:val="0"/>
          <w:marTop w:val="0"/>
          <w:marBottom w:val="0"/>
          <w:divBdr>
            <w:top w:val="none" w:sz="0" w:space="0" w:color="auto"/>
            <w:left w:val="none" w:sz="0" w:space="0" w:color="auto"/>
            <w:bottom w:val="none" w:sz="0" w:space="0" w:color="auto"/>
            <w:right w:val="none" w:sz="0" w:space="0" w:color="auto"/>
          </w:divBdr>
          <w:divsChild>
            <w:div w:id="1857888569">
              <w:marLeft w:val="0"/>
              <w:marRight w:val="0"/>
              <w:marTop w:val="0"/>
              <w:marBottom w:val="0"/>
              <w:divBdr>
                <w:top w:val="none" w:sz="0" w:space="0" w:color="auto"/>
                <w:left w:val="none" w:sz="0" w:space="0" w:color="auto"/>
                <w:bottom w:val="none" w:sz="0" w:space="0" w:color="auto"/>
                <w:right w:val="none" w:sz="0" w:space="0" w:color="auto"/>
              </w:divBdr>
            </w:div>
            <w:div w:id="606817737">
              <w:marLeft w:val="0"/>
              <w:marRight w:val="0"/>
              <w:marTop w:val="0"/>
              <w:marBottom w:val="0"/>
              <w:divBdr>
                <w:top w:val="none" w:sz="0" w:space="0" w:color="auto"/>
                <w:left w:val="none" w:sz="0" w:space="0" w:color="auto"/>
                <w:bottom w:val="none" w:sz="0" w:space="0" w:color="auto"/>
                <w:right w:val="none" w:sz="0" w:space="0" w:color="auto"/>
              </w:divBdr>
            </w:div>
            <w:div w:id="1754744726">
              <w:marLeft w:val="0"/>
              <w:marRight w:val="0"/>
              <w:marTop w:val="0"/>
              <w:marBottom w:val="0"/>
              <w:divBdr>
                <w:top w:val="none" w:sz="0" w:space="0" w:color="auto"/>
                <w:left w:val="none" w:sz="0" w:space="0" w:color="auto"/>
                <w:bottom w:val="none" w:sz="0" w:space="0" w:color="auto"/>
                <w:right w:val="none" w:sz="0" w:space="0" w:color="auto"/>
              </w:divBdr>
            </w:div>
            <w:div w:id="16774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6836">
      <w:bodyDiv w:val="1"/>
      <w:marLeft w:val="0"/>
      <w:marRight w:val="0"/>
      <w:marTop w:val="0"/>
      <w:marBottom w:val="0"/>
      <w:divBdr>
        <w:top w:val="none" w:sz="0" w:space="0" w:color="auto"/>
        <w:left w:val="none" w:sz="0" w:space="0" w:color="auto"/>
        <w:bottom w:val="none" w:sz="0" w:space="0" w:color="auto"/>
        <w:right w:val="none" w:sz="0" w:space="0" w:color="auto"/>
      </w:divBdr>
      <w:divsChild>
        <w:div w:id="409932284">
          <w:marLeft w:val="0"/>
          <w:marRight w:val="0"/>
          <w:marTop w:val="0"/>
          <w:marBottom w:val="0"/>
          <w:divBdr>
            <w:top w:val="none" w:sz="0" w:space="0" w:color="auto"/>
            <w:left w:val="none" w:sz="0" w:space="0" w:color="auto"/>
            <w:bottom w:val="none" w:sz="0" w:space="0" w:color="auto"/>
            <w:right w:val="none" w:sz="0" w:space="0" w:color="auto"/>
          </w:divBdr>
        </w:div>
        <w:div w:id="231430471">
          <w:marLeft w:val="0"/>
          <w:marRight w:val="0"/>
          <w:marTop w:val="0"/>
          <w:marBottom w:val="0"/>
          <w:divBdr>
            <w:top w:val="none" w:sz="0" w:space="0" w:color="auto"/>
            <w:left w:val="none" w:sz="0" w:space="0" w:color="auto"/>
            <w:bottom w:val="none" w:sz="0" w:space="0" w:color="auto"/>
            <w:right w:val="none" w:sz="0" w:space="0" w:color="auto"/>
          </w:divBdr>
        </w:div>
        <w:div w:id="212809567">
          <w:marLeft w:val="0"/>
          <w:marRight w:val="0"/>
          <w:marTop w:val="0"/>
          <w:marBottom w:val="0"/>
          <w:divBdr>
            <w:top w:val="none" w:sz="0" w:space="0" w:color="auto"/>
            <w:left w:val="none" w:sz="0" w:space="0" w:color="auto"/>
            <w:bottom w:val="none" w:sz="0" w:space="0" w:color="auto"/>
            <w:right w:val="none" w:sz="0" w:space="0" w:color="auto"/>
          </w:divBdr>
        </w:div>
        <w:div w:id="1364554969">
          <w:marLeft w:val="0"/>
          <w:marRight w:val="0"/>
          <w:marTop w:val="0"/>
          <w:marBottom w:val="0"/>
          <w:divBdr>
            <w:top w:val="none" w:sz="0" w:space="0" w:color="auto"/>
            <w:left w:val="none" w:sz="0" w:space="0" w:color="auto"/>
            <w:bottom w:val="none" w:sz="0" w:space="0" w:color="auto"/>
            <w:right w:val="none" w:sz="0" w:space="0" w:color="auto"/>
          </w:divBdr>
        </w:div>
      </w:divsChild>
    </w:div>
    <w:div w:id="2015185932">
      <w:bodyDiv w:val="1"/>
      <w:marLeft w:val="0"/>
      <w:marRight w:val="0"/>
      <w:marTop w:val="0"/>
      <w:marBottom w:val="0"/>
      <w:divBdr>
        <w:top w:val="none" w:sz="0" w:space="0" w:color="auto"/>
        <w:left w:val="none" w:sz="0" w:space="0" w:color="auto"/>
        <w:bottom w:val="none" w:sz="0" w:space="0" w:color="auto"/>
        <w:right w:val="none" w:sz="0" w:space="0" w:color="auto"/>
      </w:divBdr>
    </w:div>
    <w:div w:id="2023772984">
      <w:bodyDiv w:val="1"/>
      <w:marLeft w:val="0"/>
      <w:marRight w:val="0"/>
      <w:marTop w:val="0"/>
      <w:marBottom w:val="0"/>
      <w:divBdr>
        <w:top w:val="none" w:sz="0" w:space="0" w:color="auto"/>
        <w:left w:val="none" w:sz="0" w:space="0" w:color="auto"/>
        <w:bottom w:val="none" w:sz="0" w:space="0" w:color="auto"/>
        <w:right w:val="none" w:sz="0" w:space="0" w:color="auto"/>
      </w:divBdr>
      <w:divsChild>
        <w:div w:id="1498615602">
          <w:marLeft w:val="0"/>
          <w:marRight w:val="0"/>
          <w:marTop w:val="0"/>
          <w:marBottom w:val="0"/>
          <w:divBdr>
            <w:top w:val="none" w:sz="0" w:space="0" w:color="auto"/>
            <w:left w:val="none" w:sz="0" w:space="0" w:color="auto"/>
            <w:bottom w:val="none" w:sz="0" w:space="0" w:color="auto"/>
            <w:right w:val="none" w:sz="0" w:space="0" w:color="auto"/>
          </w:divBdr>
        </w:div>
        <w:div w:id="1945532467">
          <w:marLeft w:val="0"/>
          <w:marRight w:val="0"/>
          <w:marTop w:val="0"/>
          <w:marBottom w:val="0"/>
          <w:divBdr>
            <w:top w:val="none" w:sz="0" w:space="0" w:color="auto"/>
            <w:left w:val="none" w:sz="0" w:space="0" w:color="auto"/>
            <w:bottom w:val="none" w:sz="0" w:space="0" w:color="auto"/>
            <w:right w:val="none" w:sz="0" w:space="0" w:color="auto"/>
          </w:divBdr>
        </w:div>
        <w:div w:id="432288625">
          <w:marLeft w:val="0"/>
          <w:marRight w:val="0"/>
          <w:marTop w:val="0"/>
          <w:marBottom w:val="0"/>
          <w:divBdr>
            <w:top w:val="none" w:sz="0" w:space="0" w:color="auto"/>
            <w:left w:val="none" w:sz="0" w:space="0" w:color="auto"/>
            <w:bottom w:val="none" w:sz="0" w:space="0" w:color="auto"/>
            <w:right w:val="none" w:sz="0" w:space="0" w:color="auto"/>
          </w:divBdr>
        </w:div>
        <w:div w:id="214041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_displaySection.xhtml?sectionNum=4124.7.&amp;lawCode=PRC" TargetMode="External"/><Relationship Id="rId3" Type="http://schemas.openxmlformats.org/officeDocument/2006/relationships/settings" Target="settings.xml"/><Relationship Id="rId7" Type="http://schemas.openxmlformats.org/officeDocument/2006/relationships/hyperlink" Target="https://bof.fire.ca.gov/projects-and-programs/fire-risk-reduction-communities-lis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ginfo.legislature.ca.gov/faces/codes_displaySection.xhtml?sectionNum=4290.1&amp;lawCode=PRC"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osfm.fire.ca.gov/divisions/wildfire-planning-engineering/subdivision-review-program" TargetMode="External"/><Relationship Id="rId4" Type="http://schemas.openxmlformats.org/officeDocument/2006/relationships/webSettings" Target="webSettings.xml"/><Relationship Id="rId9" Type="http://schemas.openxmlformats.org/officeDocument/2006/relationships/hyperlink" Target="https://www.fire.ca.gov/grants/fire-prevention-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ALFIRE</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y, Claire@CALFIRE</dc:creator>
  <cp:keywords/>
  <dc:description/>
  <cp:lastModifiedBy>McCoy, Claire@CALFIRE</cp:lastModifiedBy>
  <cp:revision>3</cp:revision>
  <dcterms:created xsi:type="dcterms:W3CDTF">2022-01-11T00:29:00Z</dcterms:created>
  <dcterms:modified xsi:type="dcterms:W3CDTF">2022-02-28T19:56:00Z</dcterms:modified>
</cp:coreProperties>
</file>